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0007" w:rsidRDefault="00C142C3">
      <w:pPr>
        <w:pStyle w:val="Ttulo"/>
      </w:pPr>
      <w:r>
        <w:t>Math whitespace commands and docx output</w:t>
      </w:r>
    </w:p>
    <w:p w:rsidR="001D0007" w:rsidRDefault="00C142C3">
      <w:pPr>
        <w:pStyle w:val="Author"/>
      </w:pPr>
      <w:r>
        <w:t>Thomas J Duck</w:t>
      </w:r>
    </w:p>
    <w:p w:rsidR="001D0007" w:rsidRDefault="00C142C3">
      <w:pPr>
        <w:pStyle w:val="Fecha"/>
      </w:pPr>
      <w:r>
        <w:t>2016‒11‒25 20:08</w:t>
      </w:r>
    </w:p>
    <w:p w:rsidR="001D0007" w:rsidRDefault="00C142C3">
      <w:pPr>
        <w:pStyle w:val="FirstParagraph"/>
      </w:pPr>
      <w:r>
        <w:t>Hi there,</w:t>
      </w:r>
    </w:p>
    <w:p w:rsidR="001D0007" w:rsidRDefault="00C142C3">
      <w:pPr>
        <w:pStyle w:val="Textoindependiente"/>
      </w:pPr>
      <w:proofErr w:type="spellStart"/>
      <w:r>
        <w:t>Pandoc</w:t>
      </w:r>
      <w:proofErr w:type="spellEnd"/>
      <w:r>
        <w:t xml:space="preserve"> seems to ignore math commands when the output format is docx (as viewed with LibreOffice 5.2.3.3). For example, the in the following equation is ignored:</w:t>
      </w:r>
    </w:p>
    <w:p w:rsidR="001D0007" w:rsidRDefault="00C142C3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x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  </m:t>
          </m:r>
          <m:r>
            <w:rPr>
              <w:rFonts w:ascii="Cambria Math" w:hAnsi="Cambria Math"/>
            </w:rPr>
            <m:t>(1)</m:t>
          </m:r>
        </m:oMath>
      </m:oMathPara>
    </w:p>
    <w:p w:rsidR="001D0007" w:rsidRPr="000A516C" w:rsidRDefault="00C142C3">
      <w:pPr>
        <w:pStyle w:val="FirstParagraph"/>
        <w:rPr>
          <w:rFonts w:ascii="Consolas" w:hAnsi="Consolas"/>
          <w:lang w:val="es-NI"/>
        </w:rPr>
      </w:pPr>
      <w:r w:rsidRPr="000A516C">
        <w:rPr>
          <w:rFonts w:ascii="Consolas" w:hAnsi="Consolas"/>
          <w:lang w:val="es-NI"/>
        </w:rPr>
        <w:t xml:space="preserve">Y otra ecuación sin el espacio </w:t>
      </w:r>
      <w:proofErr w:type="spellStart"/>
      <w:r w:rsidRPr="000A516C">
        <w:rPr>
          <w:rFonts w:ascii="Consolas" w:hAnsi="Consolas"/>
          <w:lang w:val="es-NI"/>
        </w:rPr>
        <w:t>qquad</w:t>
      </w:r>
      <w:proofErr w:type="spellEnd"/>
      <w:r w:rsidRPr="000A516C">
        <w:rPr>
          <w:rFonts w:ascii="Consolas" w:hAnsi="Consolas"/>
          <w:lang w:val="es-NI"/>
        </w:rPr>
        <w:t xml:space="preserve"> para cotejar diferencias:</w:t>
      </w:r>
      <w:bookmarkStart w:id="0" w:name="_GoBack"/>
      <w:bookmarkEnd w:id="0"/>
    </w:p>
    <w:p w:rsidR="001D0007" w:rsidRDefault="00C142C3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x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(1)</m:t>
          </m:r>
        </m:oMath>
      </m:oMathPara>
    </w:p>
    <w:p w:rsidR="001D0007" w:rsidRDefault="00C142C3">
      <w:pPr>
        <w:pStyle w:val="FirstParagraph"/>
      </w:pPr>
      <w:r>
        <w:t>It works for LaTeX and html output.</w:t>
      </w:r>
    </w:p>
    <w:p w:rsidR="001D0007" w:rsidRDefault="00C142C3">
      <w:pPr>
        <w:pStyle w:val="Textoindependiente"/>
      </w:pPr>
      <w:r>
        <w:t>This is a simple example: Whitespace is used for many purposes in writing equations.</w:t>
      </w:r>
    </w:p>
    <w:p w:rsidR="001D0007" w:rsidRDefault="00C142C3">
      <w:pPr>
        <w:pStyle w:val="Textoindependiente"/>
      </w:pPr>
      <w:r>
        <w:t>Is this a bug, or am I missing something? Is there a w</w:t>
      </w:r>
      <w:r>
        <w:t>orkaround?</w:t>
      </w:r>
    </w:p>
    <w:p w:rsidR="001D0007" w:rsidRDefault="00C142C3">
      <w:pPr>
        <w:pStyle w:val="Textoindependiente"/>
      </w:pPr>
      <w:r>
        <w:t>Thanks,</w:t>
      </w:r>
    </w:p>
    <w:p w:rsidR="001D0007" w:rsidRDefault="00C142C3">
      <w:pPr>
        <w:pStyle w:val="Textoindependiente"/>
      </w:pPr>
      <w:r>
        <w:t>Tom</w:t>
      </w:r>
    </w:p>
    <w:sectPr w:rsidR="001D000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42C3" w:rsidRDefault="00C142C3">
      <w:pPr>
        <w:spacing w:after="0"/>
      </w:pPr>
      <w:r>
        <w:separator/>
      </w:r>
    </w:p>
  </w:endnote>
  <w:endnote w:type="continuationSeparator" w:id="0">
    <w:p w:rsidR="00C142C3" w:rsidRDefault="00C142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42C3" w:rsidRDefault="00C142C3">
      <w:r>
        <w:separator/>
      </w:r>
    </w:p>
  </w:footnote>
  <w:footnote w:type="continuationSeparator" w:id="0">
    <w:p w:rsidR="00C142C3" w:rsidRDefault="00C142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07B836C"/>
    <w:multiLevelType w:val="multilevel"/>
    <w:tmpl w:val="E39A21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74E4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516C"/>
    <w:rsid w:val="001D0007"/>
    <w:rsid w:val="004E29B3"/>
    <w:rsid w:val="00590D07"/>
    <w:rsid w:val="00784D58"/>
    <w:rsid w:val="008D6863"/>
    <w:rsid w:val="00B86B75"/>
    <w:rsid w:val="00BC48D5"/>
    <w:rsid w:val="00C142C3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xtodeglobo">
    <w:name w:val="Balloon Text"/>
    <w:basedOn w:val="Normal"/>
    <w:link w:val="TextodegloboCar"/>
    <w:rsid w:val="000A516C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0A516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NI" w:eastAsia="es-NI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2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ath whitespace commands and docx output</vt:lpstr>
    </vt:vector>
  </TitlesOfParts>
  <Company/>
  <LinksUpToDate>false</LinksUpToDate>
  <CharactersWithSpaces>5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whitespace commands and docx output</dc:title>
  <dc:creator>Thomas J Duck</dc:creator>
  <cp:lastModifiedBy>Denis Navas</cp:lastModifiedBy>
  <cp:revision>3</cp:revision>
  <dcterms:created xsi:type="dcterms:W3CDTF">2016-11-26T02:13:00Z</dcterms:created>
  <dcterms:modified xsi:type="dcterms:W3CDTF">2016-11-26T03:27:00Z</dcterms:modified>
</cp:coreProperties>
</file>